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49A6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2B0A509B" w14:textId="744D4BBF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C65D87">
        <w:rPr>
          <w:rFonts w:ascii="Century Gothic" w:hAnsi="Century Gothic" w:cs="Century Gothic"/>
          <w:b/>
          <w:bCs/>
          <w:color w:val="auto"/>
          <w:sz w:val="28"/>
          <w:szCs w:val="28"/>
        </w:rPr>
        <w:t>August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</w:t>
      </w:r>
      <w:r w:rsidR="00FA0549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0526CE">
        <w:rPr>
          <w:rFonts w:ascii="Century Gothic" w:hAnsi="Century Gothic" w:cs="Century Gothic"/>
          <w:color w:val="auto"/>
          <w:sz w:val="28"/>
          <w:szCs w:val="28"/>
        </w:rPr>
        <w:t xml:space="preserve">period </w:t>
      </w:r>
      <w:r w:rsidR="00C65D87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August 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>31</w:t>
      </w:r>
      <w:r w:rsidR="00FA0549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p w14:paraId="6F30B813" w14:textId="585A6BA0" w:rsidR="00ED351F" w:rsidRPr="00ED351F" w:rsidRDefault="00ED351F" w:rsidP="00446A34">
      <w:pPr>
        <w:pStyle w:val="Default"/>
        <w:spacing w:line="360" w:lineRule="auto"/>
        <w:jc w:val="center"/>
        <w:rPr>
          <w:rFonts w:ascii="Century Gothic" w:hAnsi="Century Gothic" w:cs="Century Gothic"/>
          <w:color w:val="auto"/>
          <w:sz w:val="28"/>
          <w:szCs w:val="28"/>
        </w:rPr>
      </w:pPr>
      <w:r w:rsidRPr="00ED351F">
        <w:rPr>
          <w:rFonts w:ascii="Century Gothic" w:hAnsi="Century Gothic" w:cs="Century Gothic"/>
          <w:color w:val="auto"/>
          <w:sz w:val="28"/>
          <w:szCs w:val="28"/>
        </w:rPr>
        <w:t>(Provisional)</w:t>
      </w:r>
    </w:p>
    <w:tbl>
      <w:tblPr>
        <w:tblW w:w="18040" w:type="dxa"/>
        <w:tblInd w:w="93" w:type="dxa"/>
        <w:tblLook w:val="04A0" w:firstRow="1" w:lastRow="0" w:firstColumn="1" w:lastColumn="0" w:noHBand="0" w:noVBand="1"/>
      </w:tblPr>
      <w:tblGrid>
        <w:gridCol w:w="1180"/>
        <w:gridCol w:w="960"/>
        <w:gridCol w:w="2360"/>
        <w:gridCol w:w="3326"/>
        <w:gridCol w:w="960"/>
        <w:gridCol w:w="1280"/>
        <w:gridCol w:w="960"/>
        <w:gridCol w:w="1380"/>
        <w:gridCol w:w="960"/>
        <w:gridCol w:w="960"/>
        <w:gridCol w:w="1105"/>
        <w:gridCol w:w="1129"/>
        <w:gridCol w:w="1480"/>
      </w:tblGrid>
      <w:tr w:rsidR="00FA0549" w:rsidRPr="00FA0549" w14:paraId="4ADF82A8" w14:textId="77777777" w:rsidTr="00FA0549">
        <w:trPr>
          <w:trHeight w:val="920"/>
        </w:trPr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C410A4C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3634B7D0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F7C74DD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3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49C1503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72DEB594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4E8F662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841051C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16DF882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2E37E4E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C71191A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9DCDF13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3966CA92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77627BE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FA0549" w:rsidRPr="00FA0549" w14:paraId="1652C80B" w14:textId="77777777" w:rsidTr="00FA0549">
        <w:trPr>
          <w:trHeight w:val="53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A450AD" w14:textId="599D412F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</w:t>
            </w:r>
            <w:r w:rsidR="001F1C4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</w:t>
            </w: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Aug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80165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A65F8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Pure National Limited 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C6B29C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GCT payable - Importation of i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BEEA80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73CEA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28C623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45DA1E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,000,0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DB3F3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D3F48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F16401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9652B4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EFA326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8,000,000.00 </w:t>
            </w:r>
          </w:p>
        </w:tc>
      </w:tr>
      <w:tr w:rsidR="00FA0549" w:rsidRPr="00FA0549" w14:paraId="794D6EEC" w14:textId="77777777" w:rsidTr="00FA0549">
        <w:trPr>
          <w:trHeight w:val="53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0FC4E" w14:textId="64E5F60A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</w:t>
            </w: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-Aug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BF98D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17F6D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Christel House Jamaica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923883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0% Waiver of GCT payable - 2025 Yutong 51-seater school bu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8ED11B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8D8A5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BF1A2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19676" w14:textId="44B5079D" w:rsidR="00FA0549" w:rsidRPr="00FA0549" w:rsidRDefault="001F1C47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2,316,247.93</w:t>
            </w:r>
            <w:r w:rsidR="00FA0549"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61910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C5FBE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31C947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0366AE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8722C3" w14:textId="770A9445" w:rsidR="00FA0549" w:rsidRPr="00FA0549" w:rsidRDefault="001F1C47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2,316,247.93</w:t>
            </w:r>
            <w:r w:rsidR="00FA0549"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</w:tr>
      <w:tr w:rsidR="00FA0549" w:rsidRPr="00FA0549" w14:paraId="66533525" w14:textId="77777777" w:rsidTr="00FA0549">
        <w:trPr>
          <w:trHeight w:val="53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A55D01" w14:textId="6297E48A" w:rsidR="00FA0549" w:rsidRPr="00FA0549" w:rsidRDefault="001F1C47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3</w:t>
            </w:r>
            <w:r w:rsidR="00FA0549"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Aug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DC036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3B115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Charmaine Thomas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DD47D2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5 Honda </w:t>
            </w:r>
            <w:proofErr w:type="spellStart"/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Veze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19314A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FA0549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489DE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005,70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AA0D60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FDBF0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 905,130.7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56BA5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F4A2B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D3A6D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372EB5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0797B1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1,910,831.52 </w:t>
            </w:r>
          </w:p>
        </w:tc>
      </w:tr>
      <w:tr w:rsidR="00FA0549" w:rsidRPr="00FA0549" w14:paraId="4CA75064" w14:textId="77777777" w:rsidTr="00FA0549">
        <w:trPr>
          <w:trHeight w:val="53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2AB019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6-Aug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B278E2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D47315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Denise Eldemire Shearer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4FC591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6 Toyota Landcruise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B3CD1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39028E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732,5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3D954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5539E4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559,321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9AB985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BE70C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BBF5B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8D39C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FAE16F" w14:textId="77777777" w:rsidR="00FA0549" w:rsidRPr="00FA0549" w:rsidRDefault="00FA0549" w:rsidP="00FA0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3,291,901.62 </w:t>
            </w:r>
          </w:p>
        </w:tc>
      </w:tr>
      <w:tr w:rsidR="00FA0549" w:rsidRPr="00FA0549" w14:paraId="3882E775" w14:textId="77777777" w:rsidTr="00FA0549">
        <w:trPr>
          <w:trHeight w:val="300"/>
        </w:trPr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C3E9EA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BF18AD3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67B22A" w14:textId="77777777" w:rsidR="00FA0549" w:rsidRPr="00FA0549" w:rsidRDefault="00FA0549" w:rsidP="00FA0549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2AFCA8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B7533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3BF9E5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738,28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EB442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8641BD" w14:textId="4D48B3A3" w:rsidR="00FA0549" w:rsidRPr="00FA0549" w:rsidRDefault="001F1C47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2,780,70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94A981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79C65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77A30F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B76485" w14:textId="77777777" w:rsidR="00FA0549" w:rsidRPr="00FA0549" w:rsidRDefault="00FA0549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FA05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8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bottom"/>
            <w:hideMark/>
          </w:tcPr>
          <w:p w14:paraId="6F9815A2" w14:textId="126FBF59" w:rsidR="00FA0549" w:rsidRPr="00FA0549" w:rsidRDefault="001F1C47" w:rsidP="00FA05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5,518,981.07</w:t>
            </w:r>
          </w:p>
        </w:tc>
      </w:tr>
    </w:tbl>
    <w:p w14:paraId="2A15CF8E" w14:textId="77777777" w:rsidR="00E524C2" w:rsidRPr="00281F49" w:rsidRDefault="00E524C2" w:rsidP="00FA0549">
      <w:pPr>
        <w:tabs>
          <w:tab w:val="left" w:pos="993"/>
        </w:tabs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C851A8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1CF1500F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7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90201" w14:textId="77777777" w:rsidR="00142F88" w:rsidRDefault="00142F88" w:rsidP="00A56355">
      <w:pPr>
        <w:spacing w:after="0" w:line="240" w:lineRule="auto"/>
      </w:pPr>
      <w:r>
        <w:separator/>
      </w:r>
    </w:p>
  </w:endnote>
  <w:endnote w:type="continuationSeparator" w:id="0">
    <w:p w14:paraId="51030416" w14:textId="77777777" w:rsidR="00142F88" w:rsidRDefault="00142F88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2B91D" w14:textId="77777777" w:rsidR="00142F88" w:rsidRDefault="00142F88" w:rsidP="00A56355">
      <w:pPr>
        <w:spacing w:after="0" w:line="240" w:lineRule="auto"/>
      </w:pPr>
      <w:r>
        <w:separator/>
      </w:r>
    </w:p>
  </w:footnote>
  <w:footnote w:type="continuationSeparator" w:id="0">
    <w:p w14:paraId="52A63198" w14:textId="77777777" w:rsidR="00142F88" w:rsidRDefault="00142F88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3FFA5D" w14:textId="77777777" w:rsidR="0079419A" w:rsidRDefault="0079419A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5B5E07A" wp14:editId="2D7152F5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1C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749F99" w14:textId="77777777" w:rsidR="0079419A" w:rsidRDefault="007941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pNaAHNZnG4sAAAA"/>
  </w:docVars>
  <w:rsids>
    <w:rsidRoot w:val="00A56355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2B47"/>
    <w:rsid w:val="000A5EA7"/>
    <w:rsid w:val="000D1B1E"/>
    <w:rsid w:val="000F660F"/>
    <w:rsid w:val="00103422"/>
    <w:rsid w:val="0011650B"/>
    <w:rsid w:val="0012156E"/>
    <w:rsid w:val="001240F3"/>
    <w:rsid w:val="00132310"/>
    <w:rsid w:val="00142F88"/>
    <w:rsid w:val="001F1C47"/>
    <w:rsid w:val="00202B51"/>
    <w:rsid w:val="00224717"/>
    <w:rsid w:val="00233074"/>
    <w:rsid w:val="002333A6"/>
    <w:rsid w:val="00235E9D"/>
    <w:rsid w:val="00236EB0"/>
    <w:rsid w:val="0027706C"/>
    <w:rsid w:val="00281F49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47EA"/>
    <w:rsid w:val="003B779B"/>
    <w:rsid w:val="003D307A"/>
    <w:rsid w:val="004019A9"/>
    <w:rsid w:val="0043272F"/>
    <w:rsid w:val="00436D6D"/>
    <w:rsid w:val="00446A34"/>
    <w:rsid w:val="00447F40"/>
    <w:rsid w:val="004517D9"/>
    <w:rsid w:val="00462288"/>
    <w:rsid w:val="00480FF6"/>
    <w:rsid w:val="004951E6"/>
    <w:rsid w:val="004A4173"/>
    <w:rsid w:val="004C62BB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97709"/>
    <w:rsid w:val="005F45E1"/>
    <w:rsid w:val="005F4A52"/>
    <w:rsid w:val="00601FC6"/>
    <w:rsid w:val="00607AD2"/>
    <w:rsid w:val="006265F5"/>
    <w:rsid w:val="00634088"/>
    <w:rsid w:val="00642122"/>
    <w:rsid w:val="006537BA"/>
    <w:rsid w:val="00656E93"/>
    <w:rsid w:val="00663534"/>
    <w:rsid w:val="006F74F0"/>
    <w:rsid w:val="00703700"/>
    <w:rsid w:val="00736B4E"/>
    <w:rsid w:val="00745B46"/>
    <w:rsid w:val="007609D7"/>
    <w:rsid w:val="00772192"/>
    <w:rsid w:val="0079419A"/>
    <w:rsid w:val="007A4EB2"/>
    <w:rsid w:val="007B16AC"/>
    <w:rsid w:val="007F0573"/>
    <w:rsid w:val="00801C7D"/>
    <w:rsid w:val="00811F72"/>
    <w:rsid w:val="008171DD"/>
    <w:rsid w:val="008248FB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C3AE0"/>
    <w:rsid w:val="009D6BE5"/>
    <w:rsid w:val="00A216FB"/>
    <w:rsid w:val="00A53906"/>
    <w:rsid w:val="00A56355"/>
    <w:rsid w:val="00A644E6"/>
    <w:rsid w:val="00A66169"/>
    <w:rsid w:val="00AA2310"/>
    <w:rsid w:val="00AC76AB"/>
    <w:rsid w:val="00B14FA4"/>
    <w:rsid w:val="00B6348B"/>
    <w:rsid w:val="00B63551"/>
    <w:rsid w:val="00B66ACA"/>
    <w:rsid w:val="00B908D6"/>
    <w:rsid w:val="00B973BA"/>
    <w:rsid w:val="00BA20BC"/>
    <w:rsid w:val="00BA41C6"/>
    <w:rsid w:val="00BC70C7"/>
    <w:rsid w:val="00BD68C8"/>
    <w:rsid w:val="00C26F74"/>
    <w:rsid w:val="00C34200"/>
    <w:rsid w:val="00C375EB"/>
    <w:rsid w:val="00C65D87"/>
    <w:rsid w:val="00C67F10"/>
    <w:rsid w:val="00C80F98"/>
    <w:rsid w:val="00C8134A"/>
    <w:rsid w:val="00C95AC2"/>
    <w:rsid w:val="00CB0A02"/>
    <w:rsid w:val="00CC0970"/>
    <w:rsid w:val="00CC1D33"/>
    <w:rsid w:val="00D031FA"/>
    <w:rsid w:val="00D06AC0"/>
    <w:rsid w:val="00D10A90"/>
    <w:rsid w:val="00D67B76"/>
    <w:rsid w:val="00DA50AA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D351F"/>
    <w:rsid w:val="00EE54A6"/>
    <w:rsid w:val="00EF12EE"/>
    <w:rsid w:val="00F04F12"/>
    <w:rsid w:val="00F05F2A"/>
    <w:rsid w:val="00F506A2"/>
    <w:rsid w:val="00F63DCB"/>
    <w:rsid w:val="00F877DB"/>
    <w:rsid w:val="00F922D5"/>
    <w:rsid w:val="00FA0549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A6CF2"/>
  <w15:docId w15:val="{DC3A614A-BFDC-46A2-BA9A-8622E266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080E3C-FAFD-4A4E-852D-3B5D2B8CF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09-29T15:10:00Z</cp:lastPrinted>
  <dcterms:created xsi:type="dcterms:W3CDTF">2025-09-29T20:59:00Z</dcterms:created>
  <dcterms:modified xsi:type="dcterms:W3CDTF">2025-09-29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52a81bf2dd55a93f0dda5cc94429a6bfede2450af9d630aea0c86840c85139b0</vt:lpwstr>
  </property>
</Properties>
</file>